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2F1A" w:rsidRPr="00152259" w:rsidRDefault="00822F1A" w:rsidP="00CF20A7">
      <w:pPr>
        <w:jc w:val="center"/>
        <w:rPr>
          <w:rFonts w:ascii="Georgia" w:hAnsi="Georgia"/>
          <w:b/>
        </w:rPr>
      </w:pPr>
    </w:p>
    <w:p w:rsidR="002F3034" w:rsidRDefault="002F3034" w:rsidP="00CF20A7">
      <w:pPr>
        <w:rPr>
          <w:rFonts w:ascii="Georgia" w:hAnsi="Georgia"/>
          <w:b/>
        </w:rPr>
      </w:pPr>
      <w:r>
        <w:rPr>
          <w:rFonts w:ascii="Georgia" w:hAnsi="Georgia"/>
          <w:b/>
        </w:rPr>
        <w:t xml:space="preserve">NSA – Boys: K bhanne hamro samaya </w:t>
      </w:r>
    </w:p>
    <w:p w:rsidR="00D107A7" w:rsidRDefault="00D107A7" w:rsidP="00CF20A7">
      <w:pPr>
        <w:rPr>
          <w:rFonts w:ascii="Georgia" w:hAnsi="Georgia"/>
        </w:rPr>
      </w:pPr>
      <w:r w:rsidRPr="00D107A7">
        <w:rPr>
          <w:rFonts w:ascii="Georgia" w:hAnsi="Georgia"/>
        </w:rPr>
        <w:t>Pr</w:t>
      </w:r>
      <w:r w:rsidR="00B65D9A">
        <w:rPr>
          <w:rFonts w:ascii="Georgia" w:hAnsi="Georgia"/>
        </w:rPr>
        <w:t>adip,Manoj,Prabin,Sagar,Gaurav</w:t>
      </w:r>
      <w:r w:rsidRPr="00D107A7">
        <w:rPr>
          <w:rFonts w:ascii="Georgia" w:hAnsi="Georgia"/>
        </w:rPr>
        <w:t>.,Gokul</w:t>
      </w:r>
    </w:p>
    <w:p w:rsidR="00811ACC" w:rsidRDefault="008C32B8" w:rsidP="00CF20A7">
      <w:pPr>
        <w:rPr>
          <w:rFonts w:ascii="Georgia" w:hAnsi="Georgia"/>
        </w:rPr>
      </w:pPr>
      <w:r>
        <w:rPr>
          <w:rFonts w:ascii="Georgia" w:hAnsi="Georgia"/>
        </w:rPr>
        <w:t>It’</w:t>
      </w:r>
      <w:r w:rsidR="002B2B4A">
        <w:rPr>
          <w:rFonts w:ascii="Georgia" w:hAnsi="Georgia"/>
        </w:rPr>
        <w:t xml:space="preserve">s the song about nostalgia. In this song, the singer </w:t>
      </w:r>
      <w:r w:rsidR="00932EF4">
        <w:rPr>
          <w:rFonts w:ascii="Georgia" w:hAnsi="Georgia"/>
        </w:rPr>
        <w:t xml:space="preserve">laments that his time of </w:t>
      </w:r>
      <w:r w:rsidR="00E4342D">
        <w:rPr>
          <w:rFonts w:ascii="Georgia" w:hAnsi="Georgia"/>
        </w:rPr>
        <w:t xml:space="preserve">the past was wonderful, better, unruined and pure. </w:t>
      </w:r>
      <w:r w:rsidR="00E3172F">
        <w:rPr>
          <w:rFonts w:ascii="Georgia" w:hAnsi="Georgia"/>
        </w:rPr>
        <w:t xml:space="preserve">And everything else today is ruined. </w:t>
      </w:r>
    </w:p>
    <w:p w:rsidR="002930B7" w:rsidRPr="00416416" w:rsidRDefault="00C60164" w:rsidP="00CF20A7">
      <w:pPr>
        <w:rPr>
          <w:rFonts w:ascii="Georgia" w:hAnsi="Georgia"/>
          <w:b/>
        </w:rPr>
      </w:pPr>
      <w:r w:rsidRPr="00416416">
        <w:rPr>
          <w:rFonts w:ascii="Georgia" w:hAnsi="Georgia"/>
          <w:b/>
        </w:rPr>
        <w:t xml:space="preserve">Dance 1- Srilanka: </w:t>
      </w:r>
      <w:r w:rsidR="002A2A0C" w:rsidRPr="00416416">
        <w:rPr>
          <w:rFonts w:ascii="Georgia" w:hAnsi="Georgia"/>
          <w:b/>
        </w:rPr>
        <w:t xml:space="preserve">Srilankan traditional dance </w:t>
      </w:r>
    </w:p>
    <w:p w:rsidR="002A2A0C" w:rsidRDefault="002A2A0C" w:rsidP="00CF20A7">
      <w:pPr>
        <w:rPr>
          <w:rFonts w:ascii="Georgia" w:hAnsi="Georgia"/>
        </w:rPr>
      </w:pPr>
      <w:r>
        <w:rPr>
          <w:rFonts w:ascii="Georgia" w:hAnsi="Georgia"/>
        </w:rPr>
        <w:t xml:space="preserve">-Student in the department of computer science </w:t>
      </w:r>
    </w:p>
    <w:p w:rsidR="00B65D9A" w:rsidRDefault="00675456" w:rsidP="00CF20A7">
      <w:pPr>
        <w:rPr>
          <w:rFonts w:ascii="Georgia" w:hAnsi="Georgia"/>
        </w:rPr>
      </w:pPr>
      <w:r>
        <w:rPr>
          <w:rFonts w:ascii="Georgia" w:hAnsi="Georgia"/>
        </w:rPr>
        <w:t xml:space="preserve">- Besides dance, she loves Yoga, music and photography </w:t>
      </w:r>
    </w:p>
    <w:p w:rsidR="00DB2C2D" w:rsidRPr="00D107A7" w:rsidRDefault="00066162" w:rsidP="00CF20A7">
      <w:pPr>
        <w:rPr>
          <w:rFonts w:ascii="Georgia" w:hAnsi="Georgia"/>
        </w:rPr>
      </w:pPr>
      <w:r>
        <w:rPr>
          <w:rFonts w:ascii="Georgia" w:hAnsi="Georgia"/>
        </w:rPr>
        <w:t xml:space="preserve">  </w:t>
      </w:r>
      <w:r w:rsidR="00DB2C2D">
        <w:rPr>
          <w:rFonts w:ascii="Georgia" w:hAnsi="Georgia"/>
        </w:rPr>
        <w:t xml:space="preserve">Madhu Adhikari </w:t>
      </w:r>
    </w:p>
    <w:p w:rsidR="0038262B" w:rsidRDefault="0038262B" w:rsidP="0038262B">
      <w:pPr>
        <w:rPr>
          <w:rFonts w:ascii="Georgia" w:hAnsi="Georgia"/>
          <w:b/>
        </w:rPr>
      </w:pPr>
    </w:p>
    <w:p w:rsidR="00DD76C0" w:rsidRPr="00DD76C0" w:rsidRDefault="00DD76C0" w:rsidP="0038262B">
      <w:pPr>
        <w:rPr>
          <w:rFonts w:ascii="Georgia" w:hAnsi="Georgia"/>
        </w:rPr>
      </w:pPr>
      <w:r w:rsidRPr="00DD76C0">
        <w:rPr>
          <w:rFonts w:ascii="Georgia" w:hAnsi="Georgia"/>
        </w:rPr>
        <w:t xml:space="preserve">Tallest mountain in the world. </w:t>
      </w:r>
      <w:r w:rsidR="0096010D">
        <w:rPr>
          <w:rFonts w:ascii="Georgia" w:hAnsi="Georgia"/>
        </w:rPr>
        <w:t xml:space="preserve"> ( Quiz question) </w:t>
      </w:r>
    </w:p>
    <w:p w:rsidR="0066243E" w:rsidRDefault="00CA63B7" w:rsidP="0038262B">
      <w:pPr>
        <w:rPr>
          <w:rFonts w:ascii="Georgia" w:hAnsi="Georgia"/>
          <w:b/>
        </w:rPr>
      </w:pPr>
      <w:r>
        <w:rPr>
          <w:rFonts w:ascii="Georgia" w:hAnsi="Georgia"/>
          <w:b/>
        </w:rPr>
        <w:t xml:space="preserve">Cultural </w:t>
      </w:r>
      <w:r w:rsidRPr="00152259">
        <w:rPr>
          <w:rFonts w:ascii="Georgia" w:hAnsi="Georgia"/>
          <w:b/>
        </w:rPr>
        <w:t>show</w:t>
      </w:r>
    </w:p>
    <w:p w:rsidR="006C48D1" w:rsidRPr="00BE6533" w:rsidRDefault="006C48D1" w:rsidP="0038262B">
      <w:pPr>
        <w:rPr>
          <w:rFonts w:ascii="Georgia" w:hAnsi="Georgia"/>
        </w:rPr>
      </w:pPr>
      <w:r w:rsidRPr="00BE6533">
        <w:rPr>
          <w:rFonts w:ascii="Georgia" w:hAnsi="Georgia"/>
        </w:rPr>
        <w:t xml:space="preserve">Dresses of different ethnic communities of Nepal </w:t>
      </w:r>
    </w:p>
    <w:p w:rsidR="00CF20A7" w:rsidRPr="00152259" w:rsidRDefault="00CF20A7" w:rsidP="00CF20A7">
      <w:pPr>
        <w:rPr>
          <w:rFonts w:ascii="Georgia" w:hAnsi="Georgia"/>
          <w:b/>
        </w:rPr>
      </w:pPr>
      <w:r w:rsidRPr="00152259">
        <w:rPr>
          <w:rFonts w:ascii="Georgia" w:hAnsi="Georgia"/>
          <w:b/>
        </w:rPr>
        <w:t>Sherpa:</w:t>
      </w:r>
    </w:p>
    <w:p w:rsidR="00CF20A7" w:rsidRPr="00152259" w:rsidRDefault="00CF20A7" w:rsidP="00CF20A7">
      <w:pPr>
        <w:rPr>
          <w:rFonts w:ascii="Georgia" w:hAnsi="Georgia"/>
        </w:rPr>
      </w:pPr>
      <w:r w:rsidRPr="00152259">
        <w:rPr>
          <w:rFonts w:ascii="Georgia" w:hAnsi="Georgia"/>
        </w:rPr>
        <w:t xml:space="preserve">Performers: </w:t>
      </w:r>
      <w:r w:rsidR="00C11E68" w:rsidRPr="00152259">
        <w:rPr>
          <w:rFonts w:ascii="Georgia" w:hAnsi="Georgia"/>
        </w:rPr>
        <w:t xml:space="preserve">Rakhsya and Achyut </w:t>
      </w:r>
    </w:p>
    <w:p w:rsidR="005C465E" w:rsidRPr="00152259" w:rsidRDefault="005C465E" w:rsidP="00CF20A7">
      <w:pPr>
        <w:pStyle w:val="ListParagraph"/>
        <w:numPr>
          <w:ilvl w:val="0"/>
          <w:numId w:val="5"/>
        </w:numPr>
        <w:rPr>
          <w:rFonts w:ascii="Georgia" w:hAnsi="Georgia"/>
        </w:rPr>
      </w:pPr>
      <w:r w:rsidRPr="00152259">
        <w:rPr>
          <w:rFonts w:ascii="Georgia" w:hAnsi="Georgia"/>
        </w:rPr>
        <w:t xml:space="preserve">Live in the mountainous region of Nepal. </w:t>
      </w:r>
    </w:p>
    <w:p w:rsidR="005C465E" w:rsidRPr="00152259" w:rsidRDefault="00E6610C" w:rsidP="00CF20A7">
      <w:pPr>
        <w:pStyle w:val="ListParagraph"/>
        <w:numPr>
          <w:ilvl w:val="0"/>
          <w:numId w:val="5"/>
        </w:numPr>
        <w:rPr>
          <w:rFonts w:ascii="Georgia" w:hAnsi="Georgia"/>
        </w:rPr>
      </w:pPr>
      <w:r w:rsidRPr="00152259">
        <w:rPr>
          <w:rFonts w:ascii="Georgia" w:hAnsi="Georgia"/>
        </w:rPr>
        <w:t xml:space="preserve">Experts in </w:t>
      </w:r>
      <w:r w:rsidR="005C465E" w:rsidRPr="00152259">
        <w:rPr>
          <w:rFonts w:ascii="Georgia" w:hAnsi="Georgia"/>
        </w:rPr>
        <w:t>mountaineering</w:t>
      </w:r>
    </w:p>
    <w:p w:rsidR="00861129" w:rsidRPr="00152259" w:rsidRDefault="005C465E" w:rsidP="00CF20A7">
      <w:pPr>
        <w:pStyle w:val="ListParagraph"/>
        <w:numPr>
          <w:ilvl w:val="0"/>
          <w:numId w:val="5"/>
        </w:numPr>
        <w:rPr>
          <w:rFonts w:ascii="Georgia" w:hAnsi="Georgia"/>
        </w:rPr>
      </w:pPr>
      <w:r w:rsidRPr="00152259">
        <w:rPr>
          <w:rFonts w:ascii="Georgia" w:hAnsi="Georgia"/>
        </w:rPr>
        <w:t>F</w:t>
      </w:r>
      <w:r w:rsidR="00861129" w:rsidRPr="00152259">
        <w:rPr>
          <w:rFonts w:ascii="Georgia" w:hAnsi="Georgia"/>
        </w:rPr>
        <w:t xml:space="preserve">irst climber of the mount Everest was also a Sherpa along with </w:t>
      </w:r>
      <w:r w:rsidR="004745BD">
        <w:rPr>
          <w:rFonts w:ascii="Georgia" w:hAnsi="Georgia"/>
        </w:rPr>
        <w:t xml:space="preserve">Sir </w:t>
      </w:r>
      <w:r w:rsidR="00861129" w:rsidRPr="00152259">
        <w:rPr>
          <w:rFonts w:ascii="Georgia" w:hAnsi="Georgia"/>
        </w:rPr>
        <w:t xml:space="preserve">Edmond Hilary. </w:t>
      </w:r>
    </w:p>
    <w:p w:rsidR="001F6E92" w:rsidRPr="00152259" w:rsidRDefault="00F83CCF" w:rsidP="001F6E92">
      <w:pPr>
        <w:rPr>
          <w:rFonts w:ascii="Georgia" w:hAnsi="Georgia"/>
          <w:b/>
        </w:rPr>
      </w:pPr>
      <w:r w:rsidRPr="00152259">
        <w:rPr>
          <w:rFonts w:ascii="Georgia" w:hAnsi="Georgia"/>
          <w:b/>
        </w:rPr>
        <w:t xml:space="preserve">Magar: </w:t>
      </w:r>
    </w:p>
    <w:p w:rsidR="00F83CCF" w:rsidRPr="00152259" w:rsidRDefault="00F83CCF" w:rsidP="001F6E92">
      <w:pPr>
        <w:rPr>
          <w:rFonts w:ascii="Georgia" w:hAnsi="Georgia"/>
        </w:rPr>
      </w:pPr>
      <w:r w:rsidRPr="00152259">
        <w:rPr>
          <w:rFonts w:ascii="Georgia" w:hAnsi="Georgia"/>
        </w:rPr>
        <w:t xml:space="preserve">Performers: Euraz, Smriti </w:t>
      </w:r>
    </w:p>
    <w:p w:rsidR="00BA249A" w:rsidRPr="00152259" w:rsidRDefault="00BA249A" w:rsidP="00BA249A">
      <w:pPr>
        <w:pStyle w:val="ListParagraph"/>
        <w:numPr>
          <w:ilvl w:val="0"/>
          <w:numId w:val="5"/>
        </w:numPr>
        <w:rPr>
          <w:rFonts w:ascii="Georgia" w:hAnsi="Georgia"/>
        </w:rPr>
      </w:pPr>
      <w:r w:rsidRPr="00152259">
        <w:rPr>
          <w:rFonts w:ascii="Georgia" w:hAnsi="Georgia"/>
        </w:rPr>
        <w:t xml:space="preserve">Historically known as the brave warriors and fighters </w:t>
      </w:r>
    </w:p>
    <w:p w:rsidR="00BA249A" w:rsidRPr="00534CD5" w:rsidRDefault="00922212" w:rsidP="00BA249A">
      <w:pPr>
        <w:rPr>
          <w:rFonts w:ascii="Georgia" w:hAnsi="Georgia"/>
        </w:rPr>
      </w:pPr>
      <w:r>
        <w:rPr>
          <w:rFonts w:ascii="Georgia" w:hAnsi="Georgia"/>
          <w:b/>
        </w:rPr>
        <w:t>Tamang</w:t>
      </w:r>
      <w:r w:rsidR="00BA249A" w:rsidRPr="00152259">
        <w:rPr>
          <w:rFonts w:ascii="Georgia" w:hAnsi="Georgia"/>
          <w:b/>
        </w:rPr>
        <w:t xml:space="preserve">: </w:t>
      </w:r>
      <w:r w:rsidR="00534CD5">
        <w:rPr>
          <w:rFonts w:ascii="Georgia" w:hAnsi="Georgia"/>
        </w:rPr>
        <w:t>Sameep, Sayera</w:t>
      </w:r>
    </w:p>
    <w:p w:rsidR="00BA249A" w:rsidRPr="00152259" w:rsidRDefault="00BA249A" w:rsidP="00BA249A">
      <w:pPr>
        <w:rPr>
          <w:rFonts w:ascii="Georgia" w:hAnsi="Georgia"/>
        </w:rPr>
      </w:pPr>
      <w:r w:rsidRPr="00152259">
        <w:rPr>
          <w:rFonts w:ascii="Georgia" w:hAnsi="Georgia"/>
        </w:rPr>
        <w:t xml:space="preserve">Performers: </w:t>
      </w:r>
    </w:p>
    <w:p w:rsidR="0003506F" w:rsidRDefault="00427220" w:rsidP="00A90995">
      <w:pPr>
        <w:pStyle w:val="ListParagraph"/>
        <w:numPr>
          <w:ilvl w:val="0"/>
          <w:numId w:val="5"/>
        </w:numPr>
        <w:rPr>
          <w:rFonts w:ascii="Georgia" w:hAnsi="Georgia"/>
        </w:rPr>
      </w:pPr>
      <w:r w:rsidRPr="00152259">
        <w:rPr>
          <w:rFonts w:ascii="Georgia" w:hAnsi="Georgia"/>
        </w:rPr>
        <w:t>Known</w:t>
      </w:r>
      <w:r w:rsidR="0003506F" w:rsidRPr="00152259">
        <w:rPr>
          <w:rFonts w:ascii="Georgia" w:hAnsi="Georgia"/>
        </w:rPr>
        <w:t xml:space="preserve"> for music and dance </w:t>
      </w:r>
    </w:p>
    <w:p w:rsidR="001A6C50" w:rsidRPr="00140DEE" w:rsidRDefault="001A6C50" w:rsidP="00140DEE">
      <w:pPr>
        <w:pStyle w:val="ListParagraph"/>
        <w:numPr>
          <w:ilvl w:val="0"/>
          <w:numId w:val="5"/>
        </w:numPr>
        <w:rPr>
          <w:rFonts w:ascii="Georgia" w:hAnsi="Georgia"/>
        </w:rPr>
      </w:pPr>
      <w:r w:rsidRPr="00152259">
        <w:rPr>
          <w:rFonts w:ascii="Georgia" w:hAnsi="Georgia"/>
        </w:rPr>
        <w:t>Their well-known dan</w:t>
      </w:r>
      <w:r w:rsidRPr="00140DEE">
        <w:rPr>
          <w:rFonts w:ascii="Georgia" w:hAnsi="Georgia"/>
        </w:rPr>
        <w:t xml:space="preserve">ce is called Tamang Selo which is performed using an instrument called “Damphu” </w:t>
      </w:r>
    </w:p>
    <w:p w:rsidR="00140DEE" w:rsidRPr="00140DEE" w:rsidRDefault="00140DEE" w:rsidP="00A90995">
      <w:pPr>
        <w:rPr>
          <w:rFonts w:ascii="Georgia" w:hAnsi="Georgia"/>
        </w:rPr>
      </w:pPr>
      <w:r>
        <w:rPr>
          <w:rFonts w:ascii="Georgia" w:hAnsi="Georgia"/>
        </w:rPr>
        <w:t xml:space="preserve">We would have also loved to watch the Tamang selo dance but since our performers do not have Damphu with them, they will come to the stage and flaunt their gorgeous dress. </w:t>
      </w:r>
    </w:p>
    <w:p w:rsidR="00A90995" w:rsidRDefault="00A90995" w:rsidP="00A90995">
      <w:pPr>
        <w:rPr>
          <w:rFonts w:ascii="Georgia" w:hAnsi="Georgia"/>
        </w:rPr>
      </w:pPr>
      <w:r w:rsidRPr="00152259">
        <w:rPr>
          <w:rFonts w:ascii="Georgia" w:hAnsi="Georgia"/>
          <w:b/>
        </w:rPr>
        <w:t xml:space="preserve">Tharu : </w:t>
      </w:r>
    </w:p>
    <w:p w:rsidR="009514E9" w:rsidRPr="00A74DA2" w:rsidRDefault="005147FD" w:rsidP="00A90995">
      <w:pPr>
        <w:rPr>
          <w:rFonts w:ascii="Georgia" w:hAnsi="Georgia"/>
        </w:rPr>
      </w:pPr>
      <w:r>
        <w:rPr>
          <w:rFonts w:ascii="Georgia" w:hAnsi="Georgia"/>
        </w:rPr>
        <w:t>Performers:</w:t>
      </w:r>
      <w:r w:rsidR="009514E9">
        <w:rPr>
          <w:rFonts w:ascii="Georgia" w:hAnsi="Georgia"/>
        </w:rPr>
        <w:t xml:space="preserve"> Rita, Naresh</w:t>
      </w:r>
    </w:p>
    <w:p w:rsidR="00A90995" w:rsidRPr="00152259" w:rsidRDefault="00A90995" w:rsidP="00A90995">
      <w:pPr>
        <w:rPr>
          <w:rFonts w:ascii="Georgia" w:hAnsi="Georgia"/>
        </w:rPr>
      </w:pPr>
      <w:r w:rsidRPr="00152259">
        <w:rPr>
          <w:rFonts w:ascii="Georgia" w:hAnsi="Georgia"/>
        </w:rPr>
        <w:t xml:space="preserve">Performers: </w:t>
      </w:r>
    </w:p>
    <w:p w:rsidR="00A90995" w:rsidRPr="00152259" w:rsidRDefault="00A90995" w:rsidP="00A90995">
      <w:pPr>
        <w:pStyle w:val="ListParagraph"/>
        <w:numPr>
          <w:ilvl w:val="0"/>
          <w:numId w:val="5"/>
        </w:numPr>
        <w:rPr>
          <w:rFonts w:ascii="Georgia" w:hAnsi="Georgia"/>
        </w:rPr>
      </w:pPr>
      <w:r w:rsidRPr="00152259">
        <w:rPr>
          <w:rFonts w:ascii="Georgia" w:hAnsi="Georgia"/>
        </w:rPr>
        <w:t xml:space="preserve">Live in the Terai region </w:t>
      </w:r>
      <w:r w:rsidR="00951543">
        <w:rPr>
          <w:rFonts w:ascii="Georgia" w:hAnsi="Georgia"/>
        </w:rPr>
        <w:t>(Plains</w:t>
      </w:r>
      <w:r w:rsidR="00974194">
        <w:rPr>
          <w:rFonts w:ascii="Georgia" w:hAnsi="Georgia"/>
        </w:rPr>
        <w:t xml:space="preserve"> ) </w:t>
      </w:r>
    </w:p>
    <w:p w:rsidR="00137C58" w:rsidRDefault="00137C58" w:rsidP="00137C58">
      <w:pPr>
        <w:rPr>
          <w:rFonts w:ascii="Georgia" w:hAnsi="Georgia"/>
          <w:b/>
        </w:rPr>
      </w:pPr>
      <w:r w:rsidRPr="00152259">
        <w:rPr>
          <w:rFonts w:ascii="Georgia" w:hAnsi="Georgia"/>
          <w:b/>
        </w:rPr>
        <w:lastRenderedPageBreak/>
        <w:t xml:space="preserve">Newar: </w:t>
      </w:r>
    </w:p>
    <w:p w:rsidR="00D53FD4" w:rsidRPr="00A04E0B" w:rsidRDefault="00A04E0B" w:rsidP="00137C58">
      <w:pPr>
        <w:rPr>
          <w:rFonts w:ascii="Georgia" w:hAnsi="Georgia"/>
        </w:rPr>
      </w:pPr>
      <w:r w:rsidRPr="00A04E0B">
        <w:rPr>
          <w:rFonts w:ascii="Georgia" w:hAnsi="Georgia"/>
        </w:rPr>
        <w:t xml:space="preserve">Performers: </w:t>
      </w:r>
      <w:r>
        <w:rPr>
          <w:rFonts w:ascii="Georgia" w:hAnsi="Georgia"/>
        </w:rPr>
        <w:t xml:space="preserve">Sunil, Rajani </w:t>
      </w:r>
    </w:p>
    <w:p w:rsidR="00137C58" w:rsidRPr="00152259" w:rsidRDefault="00137C58" w:rsidP="00137C58">
      <w:pPr>
        <w:pStyle w:val="ListParagraph"/>
        <w:numPr>
          <w:ilvl w:val="0"/>
          <w:numId w:val="5"/>
        </w:numPr>
        <w:rPr>
          <w:rFonts w:ascii="Georgia" w:hAnsi="Georgia"/>
        </w:rPr>
      </w:pPr>
      <w:r w:rsidRPr="00152259">
        <w:rPr>
          <w:rFonts w:ascii="Georgia" w:hAnsi="Georgia"/>
        </w:rPr>
        <w:t>Live in the Kathmandu valley</w:t>
      </w:r>
    </w:p>
    <w:p w:rsidR="00294146" w:rsidRPr="00EF364E" w:rsidRDefault="00137C58" w:rsidP="00391422">
      <w:pPr>
        <w:pStyle w:val="ListParagraph"/>
        <w:numPr>
          <w:ilvl w:val="0"/>
          <w:numId w:val="5"/>
        </w:numPr>
        <w:rPr>
          <w:rFonts w:ascii="Georgia" w:hAnsi="Georgia"/>
        </w:rPr>
      </w:pPr>
      <w:r w:rsidRPr="00152259">
        <w:rPr>
          <w:rFonts w:ascii="Georgia" w:hAnsi="Georgia"/>
        </w:rPr>
        <w:t xml:space="preserve">Known for art, architecture and business. </w:t>
      </w:r>
    </w:p>
    <w:p w:rsidR="00391422" w:rsidRPr="00152259" w:rsidRDefault="00391422" w:rsidP="00391422">
      <w:pPr>
        <w:rPr>
          <w:rFonts w:ascii="Georgia" w:hAnsi="Georgia"/>
          <w:b/>
        </w:rPr>
      </w:pPr>
      <w:r>
        <w:rPr>
          <w:rFonts w:ascii="Georgia" w:hAnsi="Georgia"/>
          <w:b/>
        </w:rPr>
        <w:t>Gurung</w:t>
      </w:r>
      <w:r w:rsidRPr="00152259">
        <w:rPr>
          <w:rFonts w:ascii="Georgia" w:hAnsi="Georgia"/>
          <w:b/>
        </w:rPr>
        <w:t xml:space="preserve">: </w:t>
      </w:r>
    </w:p>
    <w:p w:rsidR="00391422" w:rsidRPr="00152259" w:rsidRDefault="00391422" w:rsidP="00391422">
      <w:pPr>
        <w:rPr>
          <w:rFonts w:ascii="Georgia" w:hAnsi="Georgia"/>
        </w:rPr>
      </w:pPr>
      <w:r w:rsidRPr="00152259">
        <w:rPr>
          <w:rFonts w:ascii="Georgia" w:hAnsi="Georgia"/>
        </w:rPr>
        <w:t xml:space="preserve">Performers: Chandra, Kumud </w:t>
      </w:r>
    </w:p>
    <w:p w:rsidR="00391422" w:rsidRPr="00152259" w:rsidRDefault="00391422" w:rsidP="00391422">
      <w:pPr>
        <w:pStyle w:val="ListParagraph"/>
        <w:numPr>
          <w:ilvl w:val="0"/>
          <w:numId w:val="5"/>
        </w:numPr>
        <w:rPr>
          <w:rFonts w:ascii="Georgia" w:hAnsi="Georgia"/>
        </w:rPr>
      </w:pPr>
      <w:r w:rsidRPr="00152259">
        <w:rPr>
          <w:rFonts w:ascii="Georgia" w:hAnsi="Georgia"/>
        </w:rPr>
        <w:t xml:space="preserve">Live in the both mountainous and hilly region. </w:t>
      </w:r>
    </w:p>
    <w:p w:rsidR="00274BE0" w:rsidRPr="00274BE0" w:rsidRDefault="00391422" w:rsidP="00274BE0">
      <w:pPr>
        <w:pStyle w:val="ListParagraph"/>
        <w:numPr>
          <w:ilvl w:val="0"/>
          <w:numId w:val="5"/>
        </w:numPr>
        <w:rPr>
          <w:rFonts w:ascii="Georgia" w:hAnsi="Georgia"/>
        </w:rPr>
      </w:pPr>
      <w:r w:rsidRPr="00152259">
        <w:rPr>
          <w:rFonts w:ascii="Georgia" w:hAnsi="Georgia"/>
        </w:rPr>
        <w:t xml:space="preserve">Known for their music, art, and dance  </w:t>
      </w:r>
    </w:p>
    <w:p w:rsidR="00156D38" w:rsidRPr="00156D38" w:rsidRDefault="00156D38" w:rsidP="00156D38">
      <w:pPr>
        <w:rPr>
          <w:rFonts w:ascii="Georgia" w:hAnsi="Georgia"/>
          <w:b/>
        </w:rPr>
      </w:pPr>
      <w:r w:rsidRPr="00156D38">
        <w:rPr>
          <w:rFonts w:ascii="Georgia" w:hAnsi="Georgia"/>
          <w:b/>
        </w:rPr>
        <w:t>Nepali:</w:t>
      </w:r>
    </w:p>
    <w:p w:rsidR="00414156" w:rsidRDefault="00156D38" w:rsidP="00414156">
      <w:r>
        <w:rPr>
          <w:rFonts w:ascii="Georgia" w:hAnsi="Georgia"/>
        </w:rPr>
        <w:t>Performers:</w:t>
      </w:r>
      <w:r>
        <w:t xml:space="preserve"> </w:t>
      </w:r>
    </w:p>
    <w:p w:rsidR="00414156" w:rsidRDefault="00156D38" w:rsidP="00414156">
      <w:pPr>
        <w:rPr>
          <w:rFonts w:ascii="Georgia" w:hAnsi="Georgia"/>
        </w:rPr>
      </w:pPr>
      <w:r w:rsidRPr="00414156">
        <w:rPr>
          <w:rFonts w:ascii="Georgia" w:hAnsi="Georgia"/>
        </w:rPr>
        <w:t>Jyotshana, Sudhan</w:t>
      </w:r>
    </w:p>
    <w:p w:rsidR="00120123" w:rsidRDefault="00120123" w:rsidP="00414156">
      <w:pPr>
        <w:rPr>
          <w:rFonts w:ascii="Georgia" w:hAnsi="Georgia"/>
        </w:rPr>
      </w:pPr>
    </w:p>
    <w:p w:rsidR="00162C5C" w:rsidRDefault="00162C5C" w:rsidP="00414156">
      <w:pPr>
        <w:rPr>
          <w:rFonts w:ascii="Georgia" w:hAnsi="Georgia"/>
        </w:rPr>
      </w:pPr>
      <w:r>
        <w:rPr>
          <w:rFonts w:ascii="Georgia" w:hAnsi="Georgia"/>
        </w:rPr>
        <w:t xml:space="preserve">Thank you everyone, and thank you Jyotshana and Yubraj for the choreography. </w:t>
      </w:r>
    </w:p>
    <w:p w:rsidR="00162C5C" w:rsidRDefault="00162C5C" w:rsidP="00414156">
      <w:pPr>
        <w:rPr>
          <w:rFonts w:ascii="Georgia" w:hAnsi="Georgia"/>
        </w:rPr>
      </w:pPr>
    </w:p>
    <w:p w:rsidR="00156D38" w:rsidRDefault="00E97652" w:rsidP="00414156">
      <w:pPr>
        <w:rPr>
          <w:rFonts w:ascii="Georgia" w:hAnsi="Georgia"/>
          <w:b/>
        </w:rPr>
      </w:pPr>
      <w:r w:rsidRPr="000C49A8">
        <w:rPr>
          <w:rFonts w:ascii="Georgia" w:hAnsi="Georgia"/>
          <w:b/>
        </w:rPr>
        <w:t xml:space="preserve">Dinner: </w:t>
      </w:r>
      <w:r w:rsidR="00156D38" w:rsidRPr="000C49A8">
        <w:rPr>
          <w:rFonts w:ascii="Georgia" w:hAnsi="Georgia"/>
          <w:b/>
        </w:rPr>
        <w:t xml:space="preserve"> </w:t>
      </w:r>
    </w:p>
    <w:p w:rsidR="00DB7D36" w:rsidRPr="00A8328C" w:rsidRDefault="00DB7D36" w:rsidP="00414156">
      <w:pPr>
        <w:rPr>
          <w:rFonts w:ascii="Georgia" w:hAnsi="Georgia"/>
        </w:rPr>
      </w:pPr>
      <w:r w:rsidRPr="00A8328C">
        <w:rPr>
          <w:rFonts w:ascii="Georgia" w:hAnsi="Georgia"/>
        </w:rPr>
        <w:t xml:space="preserve">Quiz question: </w:t>
      </w:r>
    </w:p>
    <w:p w:rsidR="00BD299D" w:rsidRDefault="00BD299D" w:rsidP="00414156">
      <w:pPr>
        <w:rPr>
          <w:rFonts w:ascii="Georgia" w:hAnsi="Georgia"/>
          <w:b/>
        </w:rPr>
      </w:pPr>
    </w:p>
    <w:p w:rsidR="0083740E" w:rsidRDefault="005703FC" w:rsidP="00414156">
      <w:pPr>
        <w:rPr>
          <w:rFonts w:ascii="Georgia" w:hAnsi="Georgia"/>
          <w:b/>
        </w:rPr>
      </w:pPr>
      <w:r>
        <w:rPr>
          <w:rFonts w:ascii="Georgia" w:hAnsi="Georgia"/>
          <w:b/>
        </w:rPr>
        <w:t xml:space="preserve">Dance </w:t>
      </w:r>
      <w:r w:rsidR="00250DFE">
        <w:rPr>
          <w:rFonts w:ascii="Georgia" w:hAnsi="Georgia"/>
          <w:b/>
        </w:rPr>
        <w:t>3:</w:t>
      </w:r>
      <w:r>
        <w:rPr>
          <w:rFonts w:ascii="Georgia" w:hAnsi="Georgia"/>
          <w:b/>
        </w:rPr>
        <w:t xml:space="preserve"> Nitin</w:t>
      </w:r>
      <w:r w:rsidR="0083740E">
        <w:rPr>
          <w:rFonts w:ascii="Georgia" w:hAnsi="Georgia"/>
          <w:b/>
        </w:rPr>
        <w:t xml:space="preserve">: </w:t>
      </w:r>
    </w:p>
    <w:p w:rsidR="00250DFE" w:rsidRDefault="0083740E" w:rsidP="00414156">
      <w:pPr>
        <w:rPr>
          <w:rFonts w:ascii="Georgia" w:hAnsi="Georgia"/>
          <w:b/>
        </w:rPr>
      </w:pPr>
      <w:r>
        <w:rPr>
          <w:rFonts w:ascii="Georgia" w:hAnsi="Georgia"/>
          <w:b/>
        </w:rPr>
        <w:t xml:space="preserve">Name of dance: </w:t>
      </w:r>
      <w:r w:rsidRPr="0083740E">
        <w:rPr>
          <w:rFonts w:ascii="Calibri" w:hAnsi="Calibri" w:cs="Calibri"/>
          <w:i/>
          <w:color w:val="000000"/>
          <w:shd w:val="clear" w:color="auto" w:fill="FFFFFF"/>
        </w:rPr>
        <w:t>Shree Ganeshay Naman</w:t>
      </w:r>
    </w:p>
    <w:p w:rsidR="0072020E" w:rsidRDefault="00250DFE" w:rsidP="00414156">
      <w:pPr>
        <w:rPr>
          <w:rFonts w:ascii="Georgia" w:hAnsi="Georgia"/>
        </w:rPr>
      </w:pPr>
      <w:r>
        <w:rPr>
          <w:rFonts w:ascii="Georgia" w:hAnsi="Georgia"/>
        </w:rPr>
        <w:t>It is actually a form self-defense</w:t>
      </w:r>
      <w:r w:rsidR="00225665">
        <w:rPr>
          <w:rFonts w:ascii="Georgia" w:hAnsi="Georgia"/>
        </w:rPr>
        <w:t xml:space="preserve"> skill practiced during the early 16</w:t>
      </w:r>
      <w:r w:rsidR="00225665" w:rsidRPr="00225665">
        <w:rPr>
          <w:rFonts w:ascii="Georgia" w:hAnsi="Georgia"/>
          <w:vertAlign w:val="superscript"/>
        </w:rPr>
        <w:t>th</w:t>
      </w:r>
      <w:r w:rsidR="00391D3F">
        <w:rPr>
          <w:rFonts w:ascii="Georgia" w:hAnsi="Georgia"/>
        </w:rPr>
        <w:t xml:space="preserve"> century in India by the Maher community</w:t>
      </w:r>
      <w:r w:rsidR="00BF67B0">
        <w:rPr>
          <w:rFonts w:ascii="Georgia" w:hAnsi="Georgia"/>
        </w:rPr>
        <w:t xml:space="preserve"> It has been passed through generations to Nitin’s family. </w:t>
      </w:r>
      <w:r w:rsidR="002D6A03">
        <w:rPr>
          <w:rFonts w:ascii="Georgia" w:hAnsi="Georgia"/>
        </w:rPr>
        <w:t>It is performed using swords and sticks.</w:t>
      </w:r>
    </w:p>
    <w:p w:rsidR="0072020E" w:rsidRDefault="0072020E" w:rsidP="00414156">
      <w:pPr>
        <w:rPr>
          <w:rFonts w:ascii="Georgia" w:hAnsi="Georgia"/>
        </w:rPr>
      </w:pPr>
    </w:p>
    <w:p w:rsidR="00EE3A1A" w:rsidRDefault="0072020E" w:rsidP="00414156">
      <w:pPr>
        <w:rPr>
          <w:rFonts w:ascii="Georgia" w:hAnsi="Georgia"/>
          <w:b/>
        </w:rPr>
      </w:pPr>
      <w:r w:rsidRPr="00AE3925">
        <w:rPr>
          <w:rFonts w:ascii="Georgia" w:hAnsi="Georgia"/>
          <w:b/>
        </w:rPr>
        <w:t xml:space="preserve">Dance </w:t>
      </w:r>
      <w:r w:rsidR="00F94FB2" w:rsidRPr="00AE3925">
        <w:rPr>
          <w:rFonts w:ascii="Georgia" w:hAnsi="Georgia"/>
          <w:b/>
        </w:rPr>
        <w:t>4:</w:t>
      </w:r>
      <w:r w:rsidRPr="00AE3925">
        <w:rPr>
          <w:rFonts w:ascii="Georgia" w:hAnsi="Georgia"/>
          <w:b/>
        </w:rPr>
        <w:t xml:space="preserve"> </w:t>
      </w:r>
      <w:r w:rsidR="004E298B" w:rsidRPr="00AE3925">
        <w:rPr>
          <w:rFonts w:ascii="Georgia" w:hAnsi="Georgia"/>
          <w:b/>
        </w:rPr>
        <w:t>Toledo:</w:t>
      </w:r>
      <w:r w:rsidRPr="00AE3925">
        <w:rPr>
          <w:rFonts w:ascii="Georgia" w:hAnsi="Georgia"/>
          <w:b/>
        </w:rPr>
        <w:t xml:space="preserve"> </w:t>
      </w:r>
    </w:p>
    <w:p w:rsidR="00886AAD" w:rsidRDefault="00886AAD" w:rsidP="00414156">
      <w:pPr>
        <w:rPr>
          <w:rFonts w:ascii="Georgia" w:hAnsi="Georgia"/>
        </w:rPr>
      </w:pPr>
      <w:r>
        <w:rPr>
          <w:rFonts w:ascii="Georgia" w:hAnsi="Georgia"/>
        </w:rPr>
        <w:t xml:space="preserve">It’s a song from a classic Nepali movie called “Deuta” which actually refers to god. </w:t>
      </w:r>
    </w:p>
    <w:p w:rsidR="00886AAD" w:rsidRDefault="00886AAD" w:rsidP="00414156">
      <w:pPr>
        <w:rPr>
          <w:rFonts w:ascii="Georgia" w:hAnsi="Georgia"/>
        </w:rPr>
      </w:pPr>
      <w:r>
        <w:rPr>
          <w:rFonts w:ascii="Georgia" w:hAnsi="Georgia"/>
        </w:rPr>
        <w:t xml:space="preserve">Our guest performer is a grad student at the University of Toledo. </w:t>
      </w:r>
    </w:p>
    <w:p w:rsidR="00886AAD" w:rsidRPr="00886AAD" w:rsidRDefault="00886AAD" w:rsidP="00414156">
      <w:pPr>
        <w:rPr>
          <w:rFonts w:ascii="Georgia" w:hAnsi="Georgia"/>
        </w:rPr>
      </w:pPr>
      <w:r>
        <w:rPr>
          <w:rFonts w:ascii="Georgia" w:hAnsi="Georgia"/>
        </w:rPr>
        <w:t xml:space="preserve">So, for the dance performance, I would like to invite </w:t>
      </w:r>
    </w:p>
    <w:p w:rsidR="00886AAD" w:rsidRDefault="00886AAD" w:rsidP="00414156">
      <w:pPr>
        <w:rPr>
          <w:rFonts w:ascii="Georgia" w:hAnsi="Georgia"/>
        </w:rPr>
      </w:pPr>
    </w:p>
    <w:p w:rsidR="00665D91" w:rsidRDefault="00665D91" w:rsidP="00414156">
      <w:pPr>
        <w:rPr>
          <w:rFonts w:ascii="Georgia" w:hAnsi="Georgia"/>
        </w:rPr>
      </w:pPr>
      <w:r w:rsidRPr="00886AAD">
        <w:rPr>
          <w:rFonts w:ascii="Georgia" w:hAnsi="Georgia"/>
          <w:b/>
        </w:rPr>
        <w:t>Song</w:t>
      </w:r>
      <w:r>
        <w:rPr>
          <w:rFonts w:ascii="Georgia" w:hAnsi="Georgia"/>
        </w:rPr>
        <w:t xml:space="preserve">: Jaha chhan Buddha kaa Aankha </w:t>
      </w:r>
    </w:p>
    <w:p w:rsidR="00665D91" w:rsidRDefault="009A047D" w:rsidP="00414156">
      <w:pPr>
        <w:rPr>
          <w:rFonts w:ascii="Georgia" w:hAnsi="Georgia"/>
        </w:rPr>
      </w:pPr>
      <w:r>
        <w:rPr>
          <w:rFonts w:ascii="Georgia" w:hAnsi="Georgia"/>
        </w:rPr>
        <w:t xml:space="preserve">It’s about peace, harmony and </w:t>
      </w:r>
      <w:r w:rsidRPr="009A047D">
        <w:rPr>
          <w:rFonts w:ascii="Georgia" w:hAnsi="Georgia"/>
        </w:rPr>
        <w:t>patriotism</w:t>
      </w:r>
      <w:r>
        <w:rPr>
          <w:rFonts w:ascii="Georgia" w:hAnsi="Georgia"/>
        </w:rPr>
        <w:t xml:space="preserve">. </w:t>
      </w:r>
    </w:p>
    <w:p w:rsidR="009A047D" w:rsidRDefault="00EE3A1A" w:rsidP="00414156">
      <w:pPr>
        <w:rPr>
          <w:rFonts w:ascii="Georgia" w:hAnsi="Georgia"/>
        </w:rPr>
      </w:pPr>
      <w:r>
        <w:rPr>
          <w:rFonts w:ascii="Georgia" w:hAnsi="Georgia"/>
        </w:rPr>
        <w:t xml:space="preserve">Sudhan and Kumud </w:t>
      </w:r>
    </w:p>
    <w:p w:rsidR="00EE3A1A" w:rsidRDefault="00EE3A1A" w:rsidP="00414156">
      <w:pPr>
        <w:rPr>
          <w:rFonts w:ascii="Georgia" w:hAnsi="Georgia"/>
        </w:rPr>
      </w:pPr>
    </w:p>
    <w:p w:rsidR="005B193E" w:rsidRDefault="00AE3925" w:rsidP="00414156">
      <w:pPr>
        <w:rPr>
          <w:rFonts w:ascii="Georgia" w:hAnsi="Georgia"/>
          <w:b/>
        </w:rPr>
      </w:pPr>
      <w:r w:rsidRPr="001F5EF3">
        <w:rPr>
          <w:rFonts w:ascii="Georgia" w:hAnsi="Georgia"/>
          <w:b/>
        </w:rPr>
        <w:t>Dance</w:t>
      </w:r>
      <w:r w:rsidR="005B193E">
        <w:rPr>
          <w:rFonts w:ascii="Georgia" w:hAnsi="Georgia"/>
          <w:b/>
        </w:rPr>
        <w:t xml:space="preserve">: </w:t>
      </w:r>
      <w:r w:rsidRPr="001F5EF3">
        <w:rPr>
          <w:rFonts w:ascii="Georgia" w:hAnsi="Georgia"/>
          <w:b/>
        </w:rPr>
        <w:t>Girls</w:t>
      </w:r>
    </w:p>
    <w:p w:rsidR="00EF6636" w:rsidRDefault="00CF2571" w:rsidP="00414156">
      <w:pPr>
        <w:rPr>
          <w:rFonts w:ascii="Georgia" w:hAnsi="Georgia"/>
        </w:rPr>
      </w:pPr>
      <w:r>
        <w:rPr>
          <w:rFonts w:ascii="Georgia" w:hAnsi="Georgia"/>
        </w:rPr>
        <w:t xml:space="preserve">Performers: </w:t>
      </w:r>
      <w:r w:rsidR="00EF6636" w:rsidRPr="00CF2571">
        <w:rPr>
          <w:rFonts w:ascii="Georgia" w:hAnsi="Georgia"/>
        </w:rPr>
        <w:t>Rajani,Jyotsna,Rita,Rakshya</w:t>
      </w:r>
    </w:p>
    <w:p w:rsidR="00414156" w:rsidRPr="004457EE" w:rsidRDefault="00BA08FD" w:rsidP="007830AF">
      <w:pPr>
        <w:rPr>
          <w:rFonts w:ascii="Georgia" w:hAnsi="Georgia"/>
          <w:i/>
        </w:rPr>
      </w:pPr>
      <w:r w:rsidRPr="004457EE">
        <w:rPr>
          <w:rFonts w:ascii="Georgia" w:hAnsi="Georgia"/>
          <w:i/>
        </w:rPr>
        <w:t xml:space="preserve">Lahana le Jurayo ki </w:t>
      </w:r>
    </w:p>
    <w:p w:rsidR="006D003C" w:rsidRPr="007830AF" w:rsidRDefault="006D003C" w:rsidP="007830AF">
      <w:pPr>
        <w:rPr>
          <w:rFonts w:ascii="Georgia" w:hAnsi="Georgia"/>
        </w:rPr>
      </w:pPr>
      <w:r>
        <w:rPr>
          <w:rFonts w:ascii="Georgia" w:hAnsi="Georgia"/>
        </w:rPr>
        <w:t xml:space="preserve">It is also from a classic Nepali movie called “Darpanchaya”. </w:t>
      </w:r>
      <w:r w:rsidR="000A005D">
        <w:rPr>
          <w:rFonts w:ascii="Georgia" w:hAnsi="Georgia"/>
        </w:rPr>
        <w:t xml:space="preserve">It is all about fate, truth and destiny of life. </w:t>
      </w:r>
      <w:r w:rsidR="00044346">
        <w:rPr>
          <w:rFonts w:ascii="Georgia" w:hAnsi="Georgia"/>
        </w:rPr>
        <w:t>It’</w:t>
      </w:r>
      <w:r w:rsidR="00D10302">
        <w:rPr>
          <w:rFonts w:ascii="Georgia" w:hAnsi="Georgia"/>
        </w:rPr>
        <w:t>s about two inevitable</w:t>
      </w:r>
      <w:r w:rsidR="00C15A0F">
        <w:rPr>
          <w:rFonts w:ascii="Georgia" w:hAnsi="Georgia"/>
        </w:rPr>
        <w:t>s</w:t>
      </w:r>
      <w:bookmarkStart w:id="0" w:name="_GoBack"/>
      <w:bookmarkEnd w:id="0"/>
      <w:r w:rsidR="00D10302">
        <w:rPr>
          <w:rFonts w:ascii="Georgia" w:hAnsi="Georgia"/>
        </w:rPr>
        <w:t xml:space="preserve">—togetherness and separation. </w:t>
      </w:r>
    </w:p>
    <w:p w:rsidR="00D76828" w:rsidRDefault="00D76828" w:rsidP="00137C58">
      <w:pPr>
        <w:rPr>
          <w:rFonts w:ascii="Georgia" w:hAnsi="Georgia"/>
        </w:rPr>
      </w:pPr>
    </w:p>
    <w:p w:rsidR="00AE2CCC" w:rsidRPr="003D1511" w:rsidRDefault="00AE2CCC" w:rsidP="00137C58">
      <w:pPr>
        <w:rPr>
          <w:rFonts w:ascii="Georgia" w:hAnsi="Georgia"/>
          <w:b/>
        </w:rPr>
      </w:pPr>
      <w:r w:rsidRPr="003D1511">
        <w:rPr>
          <w:rFonts w:ascii="Georgia" w:hAnsi="Georgia"/>
          <w:b/>
        </w:rPr>
        <w:t xml:space="preserve">Closing: </w:t>
      </w:r>
    </w:p>
    <w:p w:rsidR="00137C58" w:rsidRDefault="004839B6" w:rsidP="00137C58">
      <w:pPr>
        <w:rPr>
          <w:rFonts w:ascii="Georgia" w:hAnsi="Georgia"/>
        </w:rPr>
      </w:pPr>
      <w:r>
        <w:rPr>
          <w:rFonts w:ascii="Georgia" w:hAnsi="Georgia"/>
        </w:rPr>
        <w:t xml:space="preserve">Deu Sire – </w:t>
      </w:r>
    </w:p>
    <w:p w:rsidR="009703B5" w:rsidRPr="00152259" w:rsidRDefault="004839B6" w:rsidP="00135051">
      <w:pPr>
        <w:rPr>
          <w:rFonts w:ascii="Georgia" w:hAnsi="Georgia"/>
        </w:rPr>
      </w:pPr>
      <w:r>
        <w:rPr>
          <w:rFonts w:ascii="Georgia" w:hAnsi="Georgia"/>
        </w:rPr>
        <w:t xml:space="preserve">Meaning deu – give, sire means our head. Offer one’s head for a great cause or sacrifice yourself for a great purpose. </w:t>
      </w:r>
    </w:p>
    <w:p w:rsidR="00A90995" w:rsidRDefault="00043FC7" w:rsidP="00A90995">
      <w:pPr>
        <w:rPr>
          <w:rFonts w:ascii="Georgia" w:hAnsi="Georgia"/>
        </w:rPr>
      </w:pPr>
      <w:r>
        <w:rPr>
          <w:rFonts w:ascii="Georgia" w:hAnsi="Georgia"/>
        </w:rPr>
        <w:t>Thank:</w:t>
      </w:r>
      <w:r w:rsidR="00C26216">
        <w:rPr>
          <w:rFonts w:ascii="Georgia" w:hAnsi="Georgia"/>
        </w:rPr>
        <w:t xml:space="preserve"> BGSU, all the technicians, our advisors, members </w:t>
      </w:r>
      <w:r w:rsidR="005D1C45">
        <w:rPr>
          <w:rFonts w:ascii="Georgia" w:hAnsi="Georgia"/>
        </w:rPr>
        <w:t>from GC</w:t>
      </w:r>
      <w:r w:rsidR="00C26216">
        <w:rPr>
          <w:rFonts w:ascii="Georgia" w:hAnsi="Georgia"/>
        </w:rPr>
        <w:t>, International programs and partnerships, our NSA volunteers, all the performers – especially our guest performers from Toledo, India and from Srilanka, our sponsors</w:t>
      </w:r>
      <w:r w:rsidR="005D1C45">
        <w:rPr>
          <w:rFonts w:ascii="Georgia" w:hAnsi="Georgia"/>
        </w:rPr>
        <w:t>, BGSU Alumni</w:t>
      </w:r>
      <w:r w:rsidR="00C26216">
        <w:rPr>
          <w:rFonts w:ascii="Georgia" w:hAnsi="Georgia"/>
        </w:rPr>
        <w:t xml:space="preserve"> and most importantly all of you who actually showed up and without the generosity of whom, we could have never imagined conducting this event. </w:t>
      </w:r>
    </w:p>
    <w:p w:rsidR="00C26216" w:rsidRDefault="00C26216" w:rsidP="00A90995">
      <w:pPr>
        <w:rPr>
          <w:rFonts w:ascii="Georgia" w:hAnsi="Georgia"/>
        </w:rPr>
      </w:pPr>
      <w:r>
        <w:rPr>
          <w:rFonts w:ascii="Georgia" w:hAnsi="Georgia"/>
        </w:rPr>
        <w:t>So, thank you everyone</w:t>
      </w:r>
      <w:r w:rsidR="00797C85">
        <w:rPr>
          <w:rFonts w:ascii="Georgia" w:hAnsi="Georgia"/>
        </w:rPr>
        <w:t xml:space="preserve">. </w:t>
      </w:r>
      <w:r w:rsidR="00FC0648">
        <w:rPr>
          <w:rFonts w:ascii="Georgia" w:hAnsi="Georgia"/>
        </w:rPr>
        <w:t>Inviting Manoj and team to the stage, I would like to</w:t>
      </w:r>
      <w:r w:rsidR="00FC6AF0">
        <w:rPr>
          <w:rFonts w:ascii="Georgia" w:hAnsi="Georgia"/>
        </w:rPr>
        <w:t xml:space="preserve"> say Good Bye for this time</w:t>
      </w:r>
      <w:r w:rsidR="00797C85">
        <w:rPr>
          <w:rFonts w:ascii="Georgia" w:hAnsi="Georgia"/>
        </w:rPr>
        <w:t xml:space="preserve">. Enjoy the rest of the evening. happy Tihar, happy Halloween and have a </w:t>
      </w:r>
      <w:r w:rsidR="0031763C">
        <w:rPr>
          <w:rFonts w:ascii="Georgia" w:hAnsi="Georgia"/>
        </w:rPr>
        <w:t xml:space="preserve">great </w:t>
      </w:r>
      <w:r w:rsidR="00797C85">
        <w:rPr>
          <w:rFonts w:ascii="Georgia" w:hAnsi="Georgia"/>
        </w:rPr>
        <w:t>rest of the year.</w:t>
      </w:r>
    </w:p>
    <w:p w:rsidR="00A90995" w:rsidRPr="00152259" w:rsidRDefault="00A90995" w:rsidP="00A90995">
      <w:pPr>
        <w:rPr>
          <w:rFonts w:ascii="Georgia" w:hAnsi="Georgia"/>
        </w:rPr>
      </w:pPr>
    </w:p>
    <w:p w:rsidR="00BA249A" w:rsidRPr="00152259" w:rsidRDefault="00BA249A" w:rsidP="00BA249A">
      <w:pPr>
        <w:rPr>
          <w:rFonts w:ascii="Georgia" w:hAnsi="Georgia"/>
        </w:rPr>
      </w:pPr>
    </w:p>
    <w:p w:rsidR="00F83CCF" w:rsidRPr="00152259" w:rsidRDefault="00F83CCF" w:rsidP="001F6E92">
      <w:pPr>
        <w:rPr>
          <w:rFonts w:ascii="Georgia" w:hAnsi="Georgia"/>
        </w:rPr>
      </w:pPr>
    </w:p>
    <w:p w:rsidR="00F83CCF" w:rsidRPr="00152259" w:rsidRDefault="00F83CCF" w:rsidP="001F6E92">
      <w:pPr>
        <w:rPr>
          <w:rFonts w:ascii="Georgia" w:hAnsi="Georgia"/>
        </w:rPr>
      </w:pPr>
    </w:p>
    <w:p w:rsidR="004E17EB" w:rsidRPr="00152259" w:rsidRDefault="004E17EB" w:rsidP="004E17EB">
      <w:pPr>
        <w:rPr>
          <w:rFonts w:ascii="Georgia" w:hAnsi="Georgia"/>
        </w:rPr>
      </w:pPr>
    </w:p>
    <w:p w:rsidR="00F1688D" w:rsidRPr="00152259" w:rsidRDefault="00F1688D" w:rsidP="00433E79">
      <w:pPr>
        <w:rPr>
          <w:rFonts w:ascii="Georgia" w:hAnsi="Georgia"/>
        </w:rPr>
      </w:pPr>
    </w:p>
    <w:p w:rsidR="00F1688D" w:rsidRPr="00152259" w:rsidRDefault="00F1688D" w:rsidP="00433E79">
      <w:pPr>
        <w:rPr>
          <w:rFonts w:ascii="Georgia" w:hAnsi="Georgia"/>
        </w:rPr>
      </w:pPr>
    </w:p>
    <w:p w:rsidR="005C465E" w:rsidRPr="00152259" w:rsidRDefault="005C465E" w:rsidP="005C465E">
      <w:pPr>
        <w:rPr>
          <w:rFonts w:ascii="Georgia" w:hAnsi="Georgia"/>
        </w:rPr>
      </w:pPr>
    </w:p>
    <w:p w:rsidR="005C465E" w:rsidRPr="00152259" w:rsidRDefault="005C465E" w:rsidP="005C465E">
      <w:pPr>
        <w:rPr>
          <w:rFonts w:ascii="Georgia" w:hAnsi="Georgia"/>
        </w:rPr>
      </w:pPr>
    </w:p>
    <w:p w:rsidR="00861129" w:rsidRPr="00152259" w:rsidRDefault="00861129" w:rsidP="00CF20A7">
      <w:pPr>
        <w:rPr>
          <w:rFonts w:ascii="Georgia" w:hAnsi="Georgia"/>
        </w:rPr>
      </w:pPr>
    </w:p>
    <w:p w:rsidR="00C11E68" w:rsidRPr="00152259" w:rsidRDefault="00E6610C" w:rsidP="00CF20A7">
      <w:pPr>
        <w:rPr>
          <w:rFonts w:ascii="Georgia" w:hAnsi="Georgia"/>
        </w:rPr>
      </w:pPr>
      <w:r w:rsidRPr="00152259">
        <w:rPr>
          <w:rFonts w:ascii="Georgia" w:hAnsi="Georgia"/>
        </w:rPr>
        <w:t xml:space="preserve"> </w:t>
      </w:r>
    </w:p>
    <w:p w:rsidR="00E6610C" w:rsidRPr="00152259" w:rsidRDefault="00E6610C" w:rsidP="00CF20A7">
      <w:pPr>
        <w:rPr>
          <w:rFonts w:ascii="Georgia" w:hAnsi="Georgia"/>
        </w:rPr>
      </w:pPr>
    </w:p>
    <w:p w:rsidR="00CF20A7" w:rsidRPr="00152259" w:rsidRDefault="00CF20A7" w:rsidP="00CF20A7">
      <w:pPr>
        <w:rPr>
          <w:rFonts w:ascii="Georgia" w:hAnsi="Georgia"/>
          <w:b/>
        </w:rPr>
      </w:pPr>
    </w:p>
    <w:p w:rsidR="00CF20A7" w:rsidRPr="00152259" w:rsidRDefault="00CF20A7" w:rsidP="00CF20A7">
      <w:pPr>
        <w:rPr>
          <w:b/>
        </w:rPr>
      </w:pPr>
    </w:p>
    <w:sectPr w:rsidR="00CF20A7" w:rsidRPr="001522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65C37"/>
    <w:multiLevelType w:val="hybridMultilevel"/>
    <w:tmpl w:val="96408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10182"/>
    <w:multiLevelType w:val="hybridMultilevel"/>
    <w:tmpl w:val="C8420FFE"/>
    <w:lvl w:ilvl="0" w:tplc="F9C463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404DA1"/>
    <w:multiLevelType w:val="hybridMultilevel"/>
    <w:tmpl w:val="D0AC078E"/>
    <w:lvl w:ilvl="0" w:tplc="F9C463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2D147A"/>
    <w:multiLevelType w:val="hybridMultilevel"/>
    <w:tmpl w:val="84286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E849A2"/>
    <w:multiLevelType w:val="hybridMultilevel"/>
    <w:tmpl w:val="B310F526"/>
    <w:lvl w:ilvl="0" w:tplc="916EA1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xMbOwMDMyMDYxMzNT0lEKTi0uzszPAymwqAUA8XlJaiwAAAA="/>
  </w:docVars>
  <w:rsids>
    <w:rsidRoot w:val="00D171E4"/>
    <w:rsid w:val="00004124"/>
    <w:rsid w:val="0003506F"/>
    <w:rsid w:val="00043FC7"/>
    <w:rsid w:val="00044346"/>
    <w:rsid w:val="00066162"/>
    <w:rsid w:val="000A005D"/>
    <w:rsid w:val="000C49A8"/>
    <w:rsid w:val="000D4FCB"/>
    <w:rsid w:val="0011732C"/>
    <w:rsid w:val="00120123"/>
    <w:rsid w:val="00135051"/>
    <w:rsid w:val="00137C58"/>
    <w:rsid w:val="00140DEE"/>
    <w:rsid w:val="00152259"/>
    <w:rsid w:val="00156D38"/>
    <w:rsid w:val="001615E2"/>
    <w:rsid w:val="00162C5C"/>
    <w:rsid w:val="001A6C50"/>
    <w:rsid w:val="001C43E8"/>
    <w:rsid w:val="001F5EF3"/>
    <w:rsid w:val="001F6E92"/>
    <w:rsid w:val="00225665"/>
    <w:rsid w:val="00240E41"/>
    <w:rsid w:val="00250DFE"/>
    <w:rsid w:val="00274BE0"/>
    <w:rsid w:val="002930B7"/>
    <w:rsid w:val="00294146"/>
    <w:rsid w:val="002A2A0C"/>
    <w:rsid w:val="002B2B4A"/>
    <w:rsid w:val="002C3EBE"/>
    <w:rsid w:val="002D6A03"/>
    <w:rsid w:val="002F3034"/>
    <w:rsid w:val="002F41F9"/>
    <w:rsid w:val="0031763C"/>
    <w:rsid w:val="003235F3"/>
    <w:rsid w:val="0038262B"/>
    <w:rsid w:val="00391422"/>
    <w:rsid w:val="00391D3F"/>
    <w:rsid w:val="003C5E4F"/>
    <w:rsid w:val="003D1511"/>
    <w:rsid w:val="003D6556"/>
    <w:rsid w:val="003F2784"/>
    <w:rsid w:val="00413B98"/>
    <w:rsid w:val="00414156"/>
    <w:rsid w:val="00416014"/>
    <w:rsid w:val="00416416"/>
    <w:rsid w:val="0042685A"/>
    <w:rsid w:val="00427220"/>
    <w:rsid w:val="0043126B"/>
    <w:rsid w:val="00433E79"/>
    <w:rsid w:val="004457EE"/>
    <w:rsid w:val="004745BD"/>
    <w:rsid w:val="004839B6"/>
    <w:rsid w:val="004951C3"/>
    <w:rsid w:val="004E17EB"/>
    <w:rsid w:val="004E298B"/>
    <w:rsid w:val="005147FD"/>
    <w:rsid w:val="00534CD5"/>
    <w:rsid w:val="00566C73"/>
    <w:rsid w:val="005703FC"/>
    <w:rsid w:val="005B193E"/>
    <w:rsid w:val="005C465E"/>
    <w:rsid w:val="005D1C45"/>
    <w:rsid w:val="006270E5"/>
    <w:rsid w:val="00645BD2"/>
    <w:rsid w:val="0066243E"/>
    <w:rsid w:val="00665D91"/>
    <w:rsid w:val="00675456"/>
    <w:rsid w:val="00690976"/>
    <w:rsid w:val="006C48D1"/>
    <w:rsid w:val="006D003C"/>
    <w:rsid w:val="006E2407"/>
    <w:rsid w:val="0072020E"/>
    <w:rsid w:val="007206BE"/>
    <w:rsid w:val="00752368"/>
    <w:rsid w:val="00771B05"/>
    <w:rsid w:val="007830AF"/>
    <w:rsid w:val="00797C85"/>
    <w:rsid w:val="007B412F"/>
    <w:rsid w:val="007D451B"/>
    <w:rsid w:val="00811ACC"/>
    <w:rsid w:val="00822F1A"/>
    <w:rsid w:val="0083740E"/>
    <w:rsid w:val="00861129"/>
    <w:rsid w:val="00886AAD"/>
    <w:rsid w:val="008A43F7"/>
    <w:rsid w:val="008C32B8"/>
    <w:rsid w:val="009040E3"/>
    <w:rsid w:val="009115A0"/>
    <w:rsid w:val="009200C3"/>
    <w:rsid w:val="00922212"/>
    <w:rsid w:val="009245E5"/>
    <w:rsid w:val="00932EF4"/>
    <w:rsid w:val="009514E9"/>
    <w:rsid w:val="00951543"/>
    <w:rsid w:val="0096010D"/>
    <w:rsid w:val="009703B5"/>
    <w:rsid w:val="00974194"/>
    <w:rsid w:val="009A0167"/>
    <w:rsid w:val="009A047D"/>
    <w:rsid w:val="00A04E0B"/>
    <w:rsid w:val="00A74DA2"/>
    <w:rsid w:val="00A75876"/>
    <w:rsid w:val="00A8328C"/>
    <w:rsid w:val="00A90995"/>
    <w:rsid w:val="00AA3437"/>
    <w:rsid w:val="00AD15E5"/>
    <w:rsid w:val="00AE2CCC"/>
    <w:rsid w:val="00AE3925"/>
    <w:rsid w:val="00B65D9A"/>
    <w:rsid w:val="00BA08FD"/>
    <w:rsid w:val="00BA249A"/>
    <w:rsid w:val="00BD299D"/>
    <w:rsid w:val="00BE6533"/>
    <w:rsid w:val="00BF3102"/>
    <w:rsid w:val="00BF67B0"/>
    <w:rsid w:val="00C11E68"/>
    <w:rsid w:val="00C15A0F"/>
    <w:rsid w:val="00C26216"/>
    <w:rsid w:val="00C60164"/>
    <w:rsid w:val="00C602CE"/>
    <w:rsid w:val="00CA63B7"/>
    <w:rsid w:val="00CC71FC"/>
    <w:rsid w:val="00CE6AC4"/>
    <w:rsid w:val="00CF20A7"/>
    <w:rsid w:val="00CF2571"/>
    <w:rsid w:val="00D10302"/>
    <w:rsid w:val="00D107A7"/>
    <w:rsid w:val="00D171E4"/>
    <w:rsid w:val="00D53FD4"/>
    <w:rsid w:val="00D76828"/>
    <w:rsid w:val="00D93043"/>
    <w:rsid w:val="00DB2C2D"/>
    <w:rsid w:val="00DB7D36"/>
    <w:rsid w:val="00DD76C0"/>
    <w:rsid w:val="00E3172F"/>
    <w:rsid w:val="00E4342D"/>
    <w:rsid w:val="00E6610C"/>
    <w:rsid w:val="00E97652"/>
    <w:rsid w:val="00ED7435"/>
    <w:rsid w:val="00EE3A1A"/>
    <w:rsid w:val="00EF364E"/>
    <w:rsid w:val="00EF6636"/>
    <w:rsid w:val="00F1688D"/>
    <w:rsid w:val="00F3455A"/>
    <w:rsid w:val="00F4378E"/>
    <w:rsid w:val="00F44B5B"/>
    <w:rsid w:val="00F80096"/>
    <w:rsid w:val="00F83CCF"/>
    <w:rsid w:val="00F94FB2"/>
    <w:rsid w:val="00FC0648"/>
    <w:rsid w:val="00FC6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9CB3C"/>
  <w15:chartTrackingRefBased/>
  <w15:docId w15:val="{3D90F271-138A-48FE-84E7-27DCE23AA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20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7</TotalTime>
  <Pages>3</Pages>
  <Words>476</Words>
  <Characters>271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 Prasad Bhusal</dc:creator>
  <cp:keywords/>
  <dc:description/>
  <cp:lastModifiedBy>Shiva Prasad Bhusal</cp:lastModifiedBy>
  <cp:revision>222</cp:revision>
  <dcterms:created xsi:type="dcterms:W3CDTF">2017-10-25T23:15:00Z</dcterms:created>
  <dcterms:modified xsi:type="dcterms:W3CDTF">2017-10-29T03:53:00Z</dcterms:modified>
</cp:coreProperties>
</file>